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F09F7" w14:textId="77777777" w:rsidR="00CA78E7" w:rsidRDefault="009129EC">
      <w:pPr>
        <w:pStyle w:val="a4"/>
      </w:pPr>
      <w:r>
        <w:t>Отчет по лабораторной работе №1</w:t>
      </w:r>
    </w:p>
    <w:p w14:paraId="651E2F6B" w14:textId="77777777" w:rsidR="00CA78E7" w:rsidRDefault="009129EC">
      <w:pPr>
        <w:pStyle w:val="a5"/>
      </w:pPr>
      <w:r>
        <w:t>Установка и конфигурация операционной системы на виртуальную машину</w:t>
      </w:r>
    </w:p>
    <w:p w14:paraId="520E0691" w14:textId="7759C3EA" w:rsidR="00CA78E7" w:rsidRDefault="00B87F1A">
      <w:pPr>
        <w:pStyle w:val="Author"/>
      </w:pPr>
      <w:proofErr w:type="spellStart"/>
      <w:r>
        <w:t>Ухарова</w:t>
      </w:r>
      <w:proofErr w:type="spellEnd"/>
      <w:r w:rsidR="009129EC">
        <w:t xml:space="preserve"> </w:t>
      </w:r>
      <w:r>
        <w:t>Софья Вяче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38124578"/>
        <w:docPartObj>
          <w:docPartGallery w:val="Table of Contents"/>
          <w:docPartUnique/>
        </w:docPartObj>
      </w:sdtPr>
      <w:sdtEndPr/>
      <w:sdtContent>
        <w:p w14:paraId="7F1EDBB0" w14:textId="77777777" w:rsidR="00CA78E7" w:rsidRDefault="009129EC">
          <w:pPr>
            <w:pStyle w:val="ae"/>
          </w:pPr>
          <w:r>
            <w:t>Содержание</w:t>
          </w:r>
        </w:p>
        <w:p w14:paraId="267F547A" w14:textId="4FB2F26C" w:rsidR="00B87F1A" w:rsidRDefault="009129E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966373" w:history="1">
            <w:r w:rsidR="00B87F1A" w:rsidRPr="00745C7D">
              <w:rPr>
                <w:rStyle w:val="ad"/>
                <w:noProof/>
              </w:rPr>
              <w:t>Цель работы</w:t>
            </w:r>
            <w:r w:rsidR="00B87F1A">
              <w:rPr>
                <w:noProof/>
                <w:webHidden/>
              </w:rPr>
              <w:tab/>
            </w:r>
            <w:r w:rsidR="00B87F1A">
              <w:rPr>
                <w:noProof/>
                <w:webHidden/>
              </w:rPr>
              <w:fldChar w:fldCharType="begin"/>
            </w:r>
            <w:r w:rsidR="00B87F1A">
              <w:rPr>
                <w:noProof/>
                <w:webHidden/>
              </w:rPr>
              <w:instrText xml:space="preserve"> PAGEREF _Toc94966373 \h </w:instrText>
            </w:r>
            <w:r w:rsidR="00B87F1A">
              <w:rPr>
                <w:noProof/>
                <w:webHidden/>
              </w:rPr>
            </w:r>
            <w:r w:rsidR="00B87F1A">
              <w:rPr>
                <w:noProof/>
                <w:webHidden/>
              </w:rPr>
              <w:fldChar w:fldCharType="separate"/>
            </w:r>
            <w:r w:rsidR="00B87F1A">
              <w:rPr>
                <w:noProof/>
                <w:webHidden/>
              </w:rPr>
              <w:t>1</w:t>
            </w:r>
            <w:r w:rsidR="00B87F1A">
              <w:rPr>
                <w:noProof/>
                <w:webHidden/>
              </w:rPr>
              <w:fldChar w:fldCharType="end"/>
            </w:r>
          </w:hyperlink>
        </w:p>
        <w:p w14:paraId="7DD883C4" w14:textId="7921326C" w:rsidR="00B87F1A" w:rsidRDefault="00B87F1A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74" w:history="1">
            <w:r w:rsidRPr="00745C7D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3DFED" w14:textId="39EC79B1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75" w:history="1">
            <w:r w:rsidRPr="00745C7D">
              <w:rPr>
                <w:rStyle w:val="ad"/>
                <w:noProof/>
              </w:rPr>
              <w:t>Создам новую виртуальную машин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26C54" w14:textId="6FFA6584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76" w:history="1">
            <w:r w:rsidRPr="00745C7D">
              <w:rPr>
                <w:rStyle w:val="ad"/>
                <w:noProof/>
              </w:rPr>
              <w:t>Укажу объём оперативной памя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29548" w14:textId="4601C720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77" w:history="1">
            <w:r w:rsidRPr="00745C7D">
              <w:rPr>
                <w:rStyle w:val="ad"/>
                <w:noProof/>
              </w:rPr>
              <w:t>Задам тип жёсткого дис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59890" w14:textId="34879589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78" w:history="1">
            <w:r w:rsidRPr="00745C7D">
              <w:rPr>
                <w:rStyle w:val="ad"/>
                <w:noProof/>
              </w:rPr>
              <w:t>Укажу формат хра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AA900" w14:textId="4DB23B36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79" w:history="1">
            <w:r w:rsidRPr="00745C7D">
              <w:rPr>
                <w:rStyle w:val="ad"/>
                <w:noProof/>
              </w:rPr>
              <w:t>Укажу имя и размер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249ED" w14:textId="5764BBC3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0" w:history="1">
            <w:r w:rsidRPr="00745C7D">
              <w:rPr>
                <w:rStyle w:val="ad"/>
                <w:noProof/>
              </w:rPr>
              <w:t>Выберу образ диска с дистрибутивом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AFCB6" w14:textId="32C90DF8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1" w:history="1">
            <w:r w:rsidRPr="00745C7D">
              <w:rPr>
                <w:rStyle w:val="ad"/>
                <w:noProof/>
              </w:rPr>
              <w:t>Выберу язы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DB65E" w14:textId="01419E65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2" w:history="1">
            <w:r w:rsidRPr="00745C7D">
              <w:rPr>
                <w:rStyle w:val="ad"/>
                <w:noProof/>
              </w:rPr>
              <w:t>Задам имя уз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A35DA" w14:textId="1AFA30F2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3" w:history="1">
            <w:r w:rsidRPr="00745C7D">
              <w:rPr>
                <w:rStyle w:val="ad"/>
                <w:noProof/>
              </w:rPr>
              <w:t>Выберу вариант установки C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0AFDB" w14:textId="5825EF59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4" w:history="1">
            <w:r w:rsidRPr="00745C7D">
              <w:rPr>
                <w:rStyle w:val="ad"/>
                <w:noProof/>
              </w:rPr>
              <w:t>Задам пароль ro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73F3A" w14:textId="2DB45D8A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5" w:history="1">
            <w:r w:rsidRPr="00745C7D">
              <w:rPr>
                <w:rStyle w:val="ad"/>
                <w:noProof/>
              </w:rPr>
              <w:t>Запущу терминал перейду под учетную запись root  и обновлю системные фай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13F4D" w14:textId="0DB3BC98" w:rsidR="00B87F1A" w:rsidRDefault="00B87F1A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6" w:history="1">
            <w:r w:rsidRPr="00745C7D">
              <w:rPr>
                <w:rStyle w:val="ad"/>
                <w:noProof/>
              </w:rPr>
              <w:t>Установлю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665C3" w14:textId="0F6CECF9" w:rsidR="00B87F1A" w:rsidRDefault="00B87F1A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966387" w:history="1">
            <w:r w:rsidRPr="00745C7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F251D" w14:textId="066A95D4" w:rsidR="00CA78E7" w:rsidRDefault="009129EC">
          <w:r>
            <w:fldChar w:fldCharType="end"/>
          </w:r>
        </w:p>
      </w:sdtContent>
    </w:sdt>
    <w:p w14:paraId="66BFAC37" w14:textId="77777777" w:rsidR="00CA78E7" w:rsidRDefault="009129EC">
      <w:pPr>
        <w:pStyle w:val="1"/>
      </w:pPr>
      <w:bookmarkStart w:id="0" w:name="цель-работы"/>
      <w:bookmarkStart w:id="1" w:name="_Toc94966373"/>
      <w:r>
        <w:t>Цель работы</w:t>
      </w:r>
      <w:bookmarkEnd w:id="1"/>
    </w:p>
    <w:p w14:paraId="623E9C49" w14:textId="77777777" w:rsidR="00CA78E7" w:rsidRDefault="009129EC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p w14:paraId="16FE825A" w14:textId="77777777" w:rsidR="00CA78E7" w:rsidRDefault="009129EC">
      <w:pPr>
        <w:pStyle w:val="1"/>
      </w:pPr>
      <w:bookmarkStart w:id="2" w:name="последовательность-выполнения-работы"/>
      <w:bookmarkStart w:id="3" w:name="_Toc94966374"/>
      <w:bookmarkEnd w:id="0"/>
      <w:r>
        <w:lastRenderedPageBreak/>
        <w:t>Последовательность выполнения работы</w:t>
      </w:r>
      <w:bookmarkEnd w:id="3"/>
    </w:p>
    <w:p w14:paraId="3CDB6467" w14:textId="77777777" w:rsidR="00CA78E7" w:rsidRDefault="009129EC">
      <w:pPr>
        <w:pStyle w:val="2"/>
      </w:pPr>
      <w:bookmarkStart w:id="4" w:name="создам-новую-виртуальную-машину"/>
      <w:bookmarkStart w:id="5" w:name="_Toc94966375"/>
      <w:r>
        <w:t>Создам новую виртуальную машину</w:t>
      </w:r>
      <w:bookmarkEnd w:id="5"/>
    </w:p>
    <w:p w14:paraId="47A7959D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16E94E78" wp14:editId="0F7405E6">
            <wp:extent cx="4872537" cy="4002897"/>
            <wp:effectExtent l="0" t="0" r="0" b="0"/>
            <wp:docPr id="1" name="Picture" descr="VurtualBox: 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40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38BD8" w14:textId="77777777" w:rsidR="00CA78E7" w:rsidRDefault="009129EC">
      <w:pPr>
        <w:pStyle w:val="ImageCaption"/>
      </w:pPr>
      <w:r>
        <w:t>VurtualBox: создание новой виртуа</w:t>
      </w:r>
      <w:r>
        <w:t>льной машины</w:t>
      </w:r>
    </w:p>
    <w:p w14:paraId="05B88EDA" w14:textId="77777777" w:rsidR="00CA78E7" w:rsidRDefault="009129EC">
      <w:pPr>
        <w:pStyle w:val="2"/>
      </w:pPr>
      <w:bookmarkStart w:id="6" w:name="укажу-объём-оперативной-памяти"/>
      <w:bookmarkStart w:id="7" w:name="_Toc94966376"/>
      <w:bookmarkEnd w:id="4"/>
      <w:r>
        <w:lastRenderedPageBreak/>
        <w:t>Укажу объём оперативной памяти</w:t>
      </w:r>
      <w:bookmarkEnd w:id="7"/>
    </w:p>
    <w:p w14:paraId="144CE936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7112F3C9" wp14:editId="7F1F5ECD">
            <wp:extent cx="4872537" cy="4002897"/>
            <wp:effectExtent l="0" t="0" r="0" b="0"/>
            <wp:docPr id="2" name="Picture" descr="Объём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40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B86EF" w14:textId="77777777" w:rsidR="00CA78E7" w:rsidRDefault="009129EC">
      <w:pPr>
        <w:pStyle w:val="ImageCaption"/>
      </w:pPr>
      <w:r>
        <w:t>Объём оперативной памяти</w:t>
      </w:r>
    </w:p>
    <w:p w14:paraId="1A9476F9" w14:textId="77777777" w:rsidR="00CA78E7" w:rsidRDefault="009129EC">
      <w:pPr>
        <w:pStyle w:val="2"/>
      </w:pPr>
      <w:bookmarkStart w:id="8" w:name="задам-тип-жёсткого-диска"/>
      <w:bookmarkStart w:id="9" w:name="_Toc94966377"/>
      <w:bookmarkEnd w:id="6"/>
      <w:r>
        <w:lastRenderedPageBreak/>
        <w:t>Задам тип жёсткого диска</w:t>
      </w:r>
      <w:bookmarkEnd w:id="9"/>
    </w:p>
    <w:p w14:paraId="4CA4FF14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7184D72E" wp14:editId="103FF188">
            <wp:extent cx="5334000" cy="4389188"/>
            <wp:effectExtent l="0" t="0" r="0" b="0"/>
            <wp:docPr id="3" name="Picture" descr="Выбор типа виртуальн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A8D30" w14:textId="77777777" w:rsidR="00CA78E7" w:rsidRDefault="009129EC">
      <w:pPr>
        <w:pStyle w:val="ImageCaption"/>
      </w:pPr>
      <w:r>
        <w:t>Выбор типа виртуального диска</w:t>
      </w:r>
    </w:p>
    <w:p w14:paraId="0B674BFF" w14:textId="77777777" w:rsidR="00CA78E7" w:rsidRDefault="009129EC">
      <w:pPr>
        <w:pStyle w:val="2"/>
      </w:pPr>
      <w:bookmarkStart w:id="10" w:name="укажу-формат-хранения"/>
      <w:bookmarkStart w:id="11" w:name="_Toc94966378"/>
      <w:bookmarkEnd w:id="8"/>
      <w:r>
        <w:lastRenderedPageBreak/>
        <w:t>Укажу формат хранения</w:t>
      </w:r>
      <w:bookmarkEnd w:id="11"/>
    </w:p>
    <w:p w14:paraId="14DB3C4C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00219E97" wp14:editId="24CDB277">
            <wp:extent cx="5334000" cy="4389188"/>
            <wp:effectExtent l="0" t="0" r="0" b="0"/>
            <wp:docPr id="4" name="Picture" descr="Задание формата виртуальн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4EE1A" w14:textId="77777777" w:rsidR="00CA78E7" w:rsidRDefault="009129EC">
      <w:pPr>
        <w:pStyle w:val="ImageCaption"/>
      </w:pPr>
      <w:r>
        <w:t>Задание формата виртуального диска</w:t>
      </w:r>
    </w:p>
    <w:p w14:paraId="074F21A8" w14:textId="77777777" w:rsidR="00CA78E7" w:rsidRDefault="009129EC">
      <w:pPr>
        <w:pStyle w:val="2"/>
      </w:pPr>
      <w:bookmarkStart w:id="12" w:name="укажу-имя-и-размер-файла"/>
      <w:bookmarkStart w:id="13" w:name="_Toc94966379"/>
      <w:bookmarkEnd w:id="10"/>
      <w:r>
        <w:lastRenderedPageBreak/>
        <w:t>Укажу имя и размер файла</w:t>
      </w:r>
      <w:bookmarkEnd w:id="13"/>
    </w:p>
    <w:p w14:paraId="01CAE514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02444E23" wp14:editId="11763A7B">
            <wp:extent cx="5334000" cy="4389188"/>
            <wp:effectExtent l="0" t="0" r="0" b="0"/>
            <wp:docPr id="5" name="Picture" descr="Задание размера виртуальн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2E8D6" w14:textId="77777777" w:rsidR="00CA78E7" w:rsidRDefault="009129EC">
      <w:pPr>
        <w:pStyle w:val="ImageCaption"/>
      </w:pPr>
      <w:r>
        <w:t>Задание размера виртуального диска</w:t>
      </w:r>
    </w:p>
    <w:p w14:paraId="536B38E7" w14:textId="77777777" w:rsidR="00CA78E7" w:rsidRDefault="009129EC">
      <w:pPr>
        <w:pStyle w:val="2"/>
      </w:pPr>
      <w:bookmarkStart w:id="14" w:name="выберу-образ-диска-с-дистрибутивом-ос"/>
      <w:bookmarkStart w:id="15" w:name="_Toc94966380"/>
      <w:bookmarkEnd w:id="12"/>
      <w:r>
        <w:lastRenderedPageBreak/>
        <w:t xml:space="preserve">Выберу </w:t>
      </w:r>
      <w:r>
        <w:t>образ диска с дистрибутивом ОС</w:t>
      </w:r>
      <w:bookmarkEnd w:id="15"/>
    </w:p>
    <w:p w14:paraId="5372DA9F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7FAE4923" wp14:editId="5C38CD5B">
            <wp:extent cx="5334000" cy="4126135"/>
            <wp:effectExtent l="0" t="0" r="0" b="0"/>
            <wp:docPr id="6" name="Picture" descr="Монтирование образа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9E465" w14:textId="77777777" w:rsidR="00CA78E7" w:rsidRDefault="009129EC">
      <w:pPr>
        <w:pStyle w:val="ImageCaption"/>
      </w:pPr>
      <w:r>
        <w:t>Монтирование образа диска</w:t>
      </w:r>
    </w:p>
    <w:p w14:paraId="5FFBE057" w14:textId="77777777" w:rsidR="00CA78E7" w:rsidRDefault="009129EC">
      <w:pPr>
        <w:pStyle w:val="2"/>
      </w:pPr>
      <w:bookmarkStart w:id="16" w:name="выберу-язык"/>
      <w:bookmarkStart w:id="17" w:name="_Toc94966381"/>
      <w:bookmarkEnd w:id="14"/>
      <w:r>
        <w:lastRenderedPageBreak/>
        <w:t>Выберу язык</w:t>
      </w:r>
      <w:bookmarkEnd w:id="17"/>
    </w:p>
    <w:p w14:paraId="5CDA47F0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0A2B0FD4" wp14:editId="310ADD7B">
            <wp:extent cx="5334000" cy="4485045"/>
            <wp:effectExtent l="0" t="0" r="0" b="0"/>
            <wp:docPr id="7" name="Picture" descr="Выбор региона и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6B654" w14:textId="77777777" w:rsidR="00CA78E7" w:rsidRDefault="009129EC">
      <w:pPr>
        <w:pStyle w:val="ImageCaption"/>
      </w:pPr>
      <w:r>
        <w:t>Выбор региона и языка</w:t>
      </w:r>
    </w:p>
    <w:p w14:paraId="458D7CD2" w14:textId="77777777" w:rsidR="00CA78E7" w:rsidRDefault="009129EC">
      <w:pPr>
        <w:pStyle w:val="2"/>
      </w:pPr>
      <w:bookmarkStart w:id="18" w:name="задам-имя-узла"/>
      <w:bookmarkStart w:id="19" w:name="_Toc94966382"/>
      <w:bookmarkEnd w:id="16"/>
      <w:r>
        <w:lastRenderedPageBreak/>
        <w:t>Задам имя узла</w:t>
      </w:r>
      <w:bookmarkEnd w:id="19"/>
    </w:p>
    <w:p w14:paraId="5FFA68FE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08DF8AA2" wp14:editId="02D61F41">
            <wp:extent cx="5334000" cy="4485045"/>
            <wp:effectExtent l="0" t="0" r="0" b="0"/>
            <wp:docPr id="8" name="Picture" descr="Настройка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AB6E9" w14:textId="071CC875" w:rsidR="00CA78E7" w:rsidRDefault="009129EC">
      <w:pPr>
        <w:pStyle w:val="ImageCaption"/>
      </w:pPr>
      <w:r>
        <w:t>Настройка сети</w:t>
      </w:r>
    </w:p>
    <w:p w14:paraId="5E67CBEE" w14:textId="77777777" w:rsidR="00CA78E7" w:rsidRDefault="009129EC">
      <w:pPr>
        <w:pStyle w:val="2"/>
      </w:pPr>
      <w:bookmarkStart w:id="20" w:name="выберу-вариант-установки-centos"/>
      <w:bookmarkStart w:id="21" w:name="_Toc94966383"/>
      <w:bookmarkEnd w:id="18"/>
      <w:r>
        <w:lastRenderedPageBreak/>
        <w:t>Выберу вариант установки CentOS</w:t>
      </w:r>
      <w:bookmarkEnd w:id="21"/>
    </w:p>
    <w:p w14:paraId="4F0747A5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6B79AF24" wp14:editId="3640F091">
            <wp:extent cx="5334000" cy="4485045"/>
            <wp:effectExtent l="0" t="0" r="0" b="0"/>
            <wp:docPr id="9" name="Picture" descr="Выбор набора приложений и конфигурации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46B24" w14:textId="77777777" w:rsidR="00CA78E7" w:rsidRDefault="009129EC">
      <w:pPr>
        <w:pStyle w:val="ImageCaption"/>
      </w:pPr>
      <w:r>
        <w:t>Выбор набора приложений и конфигурации установки</w:t>
      </w:r>
    </w:p>
    <w:p w14:paraId="729F3AFD" w14:textId="77777777" w:rsidR="00CA78E7" w:rsidRDefault="009129EC">
      <w:pPr>
        <w:pStyle w:val="2"/>
      </w:pPr>
      <w:bookmarkStart w:id="22" w:name="задам-пароль-root"/>
      <w:bookmarkStart w:id="23" w:name="_Toc94966384"/>
      <w:bookmarkEnd w:id="20"/>
      <w:r>
        <w:lastRenderedPageBreak/>
        <w:t>Задам пароль root</w:t>
      </w:r>
      <w:bookmarkEnd w:id="23"/>
    </w:p>
    <w:p w14:paraId="61A6DFDD" w14:textId="77777777" w:rsidR="00CA78E7" w:rsidRDefault="009129EC">
      <w:pPr>
        <w:pStyle w:val="CaptionedFigure"/>
      </w:pPr>
      <w:r>
        <w:rPr>
          <w:noProof/>
        </w:rPr>
        <w:drawing>
          <wp:inline distT="0" distB="0" distL="0" distR="0" wp14:anchorId="7459B839" wp14:editId="30FD62D6">
            <wp:extent cx="5334000" cy="4485045"/>
            <wp:effectExtent l="0" t="0" r="0" b="0"/>
            <wp:docPr id="10" name="Picture" descr="Задание пароля root пользовател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7071D" w14:textId="77777777" w:rsidR="00CA78E7" w:rsidRDefault="009129EC">
      <w:pPr>
        <w:pStyle w:val="ImageCaption"/>
      </w:pPr>
      <w:r>
        <w:t>Задание пароля root пользователю</w:t>
      </w:r>
    </w:p>
    <w:p w14:paraId="1B2DBABB" w14:textId="77777777" w:rsidR="00CA78E7" w:rsidRDefault="009129EC">
      <w:pPr>
        <w:pStyle w:val="2"/>
      </w:pPr>
      <w:bookmarkStart w:id="24" w:name="X8324be7a2561a47f2cd1788c8ec1f4c573b2507"/>
      <w:bookmarkStart w:id="25" w:name="_Toc94966385"/>
      <w:bookmarkEnd w:id="22"/>
      <w:r>
        <w:lastRenderedPageBreak/>
        <w:t xml:space="preserve">Запущу терминал перейду под учетную запись </w:t>
      </w:r>
      <w:proofErr w:type="gramStart"/>
      <w:r>
        <w:t>root  и</w:t>
      </w:r>
      <w:proofErr w:type="gramEnd"/>
      <w:r>
        <w:t xml:space="preserve"> обновлю системные файлы</w:t>
      </w:r>
      <w:bookmarkEnd w:id="25"/>
    </w:p>
    <w:p w14:paraId="44615334" w14:textId="632131C8" w:rsidR="00CA78E7" w:rsidRDefault="00B87F1A">
      <w:pPr>
        <w:pStyle w:val="CaptionedFigure"/>
      </w:pPr>
      <w:r>
        <w:rPr>
          <w:noProof/>
        </w:rPr>
        <w:drawing>
          <wp:inline distT="0" distB="0" distL="0" distR="0" wp14:anchorId="063F81F6" wp14:editId="6012092D">
            <wp:extent cx="6152515" cy="3599180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FBC92" w14:textId="2D9D1FC1" w:rsidR="00B87F1A" w:rsidRDefault="00B87F1A">
      <w:pPr>
        <w:pStyle w:val="CaptionedFigure"/>
      </w:pPr>
      <w:r>
        <w:rPr>
          <w:noProof/>
        </w:rPr>
        <w:drawing>
          <wp:inline distT="0" distB="0" distL="0" distR="0" wp14:anchorId="7FD8098C" wp14:editId="2BDDD80D">
            <wp:extent cx="6152515" cy="2664460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1BF5D" w14:textId="53E2A000" w:rsidR="00CA78E7" w:rsidRDefault="009129EC">
      <w:pPr>
        <w:pStyle w:val="ImageCaption"/>
      </w:pPr>
      <w:r>
        <w:t>Обновление системных файлов из</w:t>
      </w:r>
      <w:r w:rsidR="00A007DC">
        <w:rPr>
          <w:lang w:val="en-US"/>
        </w:rPr>
        <w:t>-</w:t>
      </w:r>
      <w:r>
        <w:t>под root пользователя</w:t>
      </w:r>
    </w:p>
    <w:p w14:paraId="77D74BF1" w14:textId="77777777" w:rsidR="00CA78E7" w:rsidRDefault="009129EC">
      <w:pPr>
        <w:pStyle w:val="2"/>
      </w:pPr>
      <w:bookmarkStart w:id="26" w:name="установлю-mc"/>
      <w:bookmarkStart w:id="27" w:name="_Toc94966386"/>
      <w:bookmarkEnd w:id="24"/>
      <w:r>
        <w:t>Установлю mc</w:t>
      </w:r>
      <w:bookmarkEnd w:id="27"/>
    </w:p>
    <w:p w14:paraId="198951BE" w14:textId="7642E9E5" w:rsidR="00CA78E7" w:rsidRDefault="00B87F1A">
      <w:pPr>
        <w:pStyle w:val="CaptionedFigure"/>
      </w:pPr>
      <w:r>
        <w:rPr>
          <w:noProof/>
        </w:rPr>
        <w:drawing>
          <wp:inline distT="0" distB="0" distL="0" distR="0" wp14:anchorId="0013FBA5" wp14:editId="4D980EC8">
            <wp:extent cx="6152515" cy="60515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9CCC" w14:textId="77777777" w:rsidR="00CA78E7" w:rsidRDefault="009129EC">
      <w:pPr>
        <w:pStyle w:val="ImageCaption"/>
      </w:pPr>
      <w:r>
        <w:t>Установка mc</w:t>
      </w:r>
    </w:p>
    <w:p w14:paraId="0D1DFD5C" w14:textId="77777777" w:rsidR="00CA78E7" w:rsidRDefault="009129EC">
      <w:pPr>
        <w:pStyle w:val="1"/>
      </w:pPr>
      <w:bookmarkStart w:id="28" w:name="выводы"/>
      <w:bookmarkStart w:id="29" w:name="_Toc94966387"/>
      <w:bookmarkEnd w:id="2"/>
      <w:bookmarkEnd w:id="26"/>
      <w:r>
        <w:lastRenderedPageBreak/>
        <w:t>Выводы</w:t>
      </w:r>
      <w:bookmarkEnd w:id="29"/>
    </w:p>
    <w:p w14:paraId="528D6F07" w14:textId="66EA9D14" w:rsidR="00CA78E7" w:rsidRDefault="009129EC">
      <w:pPr>
        <w:pStyle w:val="FirstParagraph"/>
      </w:pPr>
      <w:r>
        <w:t>Я научил</w:t>
      </w:r>
      <w:r w:rsidR="00B87F1A">
        <w:t>а</w:t>
      </w:r>
      <w:r>
        <w:t>с</w:t>
      </w:r>
      <w:r w:rsidR="00B87F1A">
        <w:t>ь</w:t>
      </w:r>
      <w:r>
        <w:t xml:space="preserve"> устанавливать операционные системы на виртуальную машину, настраивать минимально необходимые для дальнейшей работы сервисы</w:t>
      </w:r>
      <w:bookmarkEnd w:id="28"/>
    </w:p>
    <w:sectPr w:rsidR="00CA78E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B2BDE" w14:textId="77777777" w:rsidR="009129EC" w:rsidRDefault="009129EC">
      <w:pPr>
        <w:spacing w:after="0"/>
      </w:pPr>
      <w:r>
        <w:separator/>
      </w:r>
    </w:p>
  </w:endnote>
  <w:endnote w:type="continuationSeparator" w:id="0">
    <w:p w14:paraId="00A166E2" w14:textId="77777777" w:rsidR="009129EC" w:rsidRDefault="009129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88F83" w14:textId="77777777" w:rsidR="009129EC" w:rsidRDefault="009129EC">
      <w:r>
        <w:separator/>
      </w:r>
    </w:p>
  </w:footnote>
  <w:footnote w:type="continuationSeparator" w:id="0">
    <w:p w14:paraId="4E16A639" w14:textId="77777777" w:rsidR="009129EC" w:rsidRDefault="009129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88A6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78E7"/>
    <w:rsid w:val="009129EC"/>
    <w:rsid w:val="00A007DC"/>
    <w:rsid w:val="00B87F1A"/>
    <w:rsid w:val="00CA78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1934516"/>
  <w15:docId w15:val="{42C8EAB1-A8BC-2347-9A4B-E4D6936B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87F1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87F1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3</Pages>
  <Words>390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орокин Андрей Константинович</dc:creator>
  <cp:keywords/>
  <cp:lastModifiedBy>Ухарова Софья Вячеславовна</cp:lastModifiedBy>
  <cp:revision>3</cp:revision>
  <dcterms:created xsi:type="dcterms:W3CDTF">2021-09-18T19:48:00Z</dcterms:created>
  <dcterms:modified xsi:type="dcterms:W3CDTF">2022-02-05T12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047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Установка и конфигурация операционной системы на виртуальную машину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